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082525" w14:textId="77777777" w:rsidR="00D6170B" w:rsidRPr="00D6170B" w:rsidRDefault="00D6170B" w:rsidP="00D6170B">
      <w:pPr>
        <w:shd w:val="clear" w:color="auto" w:fill="FFFFFF"/>
        <w:spacing w:after="0" w:line="240" w:lineRule="auto"/>
        <w:ind w:left="180" w:right="60"/>
        <w:outlineLvl w:val="2"/>
        <w:rPr>
          <w:rFonts w:ascii="Arial" w:eastAsia="Times New Roman" w:hAnsi="Arial" w:cs="Arial"/>
          <w:color w:val="666666"/>
          <w:sz w:val="23"/>
          <w:szCs w:val="23"/>
          <w:lang w:eastAsia="zh-CN"/>
        </w:rPr>
      </w:pPr>
      <w:r w:rsidRPr="00D6170B">
        <w:rPr>
          <w:rFonts w:ascii="Arial" w:eastAsia="Times New Roman" w:hAnsi="Arial" w:cs="Arial"/>
          <w:color w:val="666666"/>
          <w:sz w:val="23"/>
          <w:szCs w:val="23"/>
          <w:lang w:eastAsia="zh-CN"/>
        </w:rPr>
        <w:t>Name: </w:t>
      </w:r>
      <w:r w:rsidRPr="00D6170B">
        <w:rPr>
          <w:rFonts w:ascii="inherit" w:eastAsia="Times New Roman" w:hAnsi="inherit" w:cs="Arial"/>
          <w:b/>
          <w:bCs/>
          <w:color w:val="000000"/>
          <w:sz w:val="23"/>
          <w:szCs w:val="23"/>
          <w:bdr w:val="none" w:sz="0" w:space="0" w:color="auto" w:frame="1"/>
          <w:lang w:eastAsia="zh-CN"/>
        </w:rPr>
        <w:t>CIS4655 - Module 1 Activity Rubrics</w:t>
      </w:r>
    </w:p>
    <w:p w14:paraId="5B85B529" w14:textId="77777777" w:rsidR="00D6170B" w:rsidRPr="00D6170B" w:rsidRDefault="00D6170B" w:rsidP="00D6170B">
      <w:pPr>
        <w:shd w:val="clear" w:color="auto" w:fill="FFFFFF"/>
        <w:spacing w:after="0" w:line="240" w:lineRule="auto"/>
        <w:ind w:left="180" w:right="60"/>
        <w:outlineLvl w:val="2"/>
        <w:rPr>
          <w:rFonts w:ascii="inherit" w:eastAsia="Times New Roman" w:hAnsi="inherit" w:cs="Arial"/>
          <w:color w:val="666666"/>
          <w:sz w:val="23"/>
          <w:szCs w:val="23"/>
          <w:lang w:eastAsia="zh-CN"/>
        </w:rPr>
      </w:pPr>
      <w:r w:rsidRPr="00D6170B">
        <w:rPr>
          <w:rFonts w:ascii="inherit" w:eastAsia="Times New Roman" w:hAnsi="inherit" w:cs="Arial"/>
          <w:color w:val="666666"/>
          <w:sz w:val="23"/>
          <w:szCs w:val="23"/>
          <w:lang w:eastAsia="zh-CN"/>
        </w:rPr>
        <w:t>Description: </w:t>
      </w:r>
      <w:r w:rsidRPr="00D6170B">
        <w:rPr>
          <w:rFonts w:ascii="inherit" w:eastAsia="Times New Roman" w:hAnsi="inherit" w:cs="Arial"/>
          <w:b/>
          <w:bCs/>
          <w:color w:val="000000"/>
          <w:sz w:val="23"/>
          <w:szCs w:val="23"/>
          <w:bdr w:val="none" w:sz="0" w:space="0" w:color="auto" w:frame="1"/>
          <w:lang w:eastAsia="zh-CN"/>
        </w:rPr>
        <w:t>CIS4655 - Module 1 Activity Rubrics</w:t>
      </w:r>
    </w:p>
    <w:p w14:paraId="440DF3EE" w14:textId="0A305EE5" w:rsidR="00D6170B" w:rsidRDefault="00D6170B" w:rsidP="00D6170B">
      <w:pPr>
        <w:pStyle w:val="Heading3"/>
        <w:shd w:val="clear" w:color="auto" w:fill="FFFFFF"/>
        <w:spacing w:before="0" w:beforeAutospacing="0" w:after="0" w:afterAutospacing="0"/>
        <w:ind w:left="180" w:right="60"/>
        <w:rPr>
          <w:rFonts w:ascii="inherit" w:hAnsi="inherit" w:cs="Arial"/>
          <w:b w:val="0"/>
          <w:bCs w:val="0"/>
          <w:color w:val="666666"/>
          <w:sz w:val="23"/>
          <w:szCs w:val="23"/>
        </w:rPr>
      </w:pP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Student</w:t>
      </w:r>
      <w:r>
        <w:rPr>
          <w:rFonts w:ascii="Arial" w:hAnsi="Arial" w:cs="Arial"/>
          <w:b w:val="0"/>
          <w:bCs w:val="0"/>
          <w:color w:val="666666"/>
          <w:sz w:val="23"/>
          <w:szCs w:val="23"/>
        </w:rPr>
        <w:t>: </w:t>
      </w:r>
      <w:r>
        <w:rPr>
          <w:rFonts w:ascii="inherit" w:hAnsi="inherit" w:cs="Arial"/>
          <w:color w:val="000000"/>
          <w:sz w:val="23"/>
          <w:szCs w:val="23"/>
          <w:bdr w:val="none" w:sz="0" w:space="0" w:color="auto" w:frame="1"/>
        </w:rPr>
        <w:t>Kenneth Janssen</w:t>
      </w:r>
    </w:p>
    <w:p w14:paraId="1FA7B5AC" w14:textId="77777777" w:rsidR="00D6170B" w:rsidRDefault="00D6170B" w:rsidP="00D6170B"/>
    <w:p w14:paraId="53F8E355" w14:textId="5C1B5564" w:rsidR="00D6170B" w:rsidRDefault="00D6170B" w:rsidP="00D6170B">
      <w:r>
        <w:t xml:space="preserve">GitHub - </w:t>
      </w:r>
      <w:hyperlink r:id="rId4" w:history="1">
        <w:r>
          <w:rPr>
            <w:rStyle w:val="Hyperlink"/>
          </w:rPr>
          <w:t>https://github.com/KennethJanssen/CIS4655-Summer2019/tree/master/Module_1/activity</w:t>
        </w:r>
      </w:hyperlink>
    </w:p>
    <w:p w14:paraId="35F91AE3" w14:textId="3F2CCAA7" w:rsidR="00D6170B" w:rsidRDefault="005327BD" w:rsidP="00D6170B">
      <w:r>
        <w:t xml:space="preserve">Sotd.us </w:t>
      </w:r>
      <w:r w:rsidR="00D6170B">
        <w:t>Index</w:t>
      </w:r>
      <w:r>
        <w:t xml:space="preserve"> Page</w:t>
      </w:r>
      <w:r w:rsidR="00D6170B">
        <w:t xml:space="preserve">: </w:t>
      </w:r>
      <w:hyperlink r:id="rId5" w:history="1">
        <w:r w:rsidR="00D6170B">
          <w:rPr>
            <w:rStyle w:val="Hyperlink"/>
          </w:rPr>
          <w:t>http://sotd.us/kennethjanssen/CIS4655-Summer2019/</w:t>
        </w:r>
      </w:hyperlink>
    </w:p>
    <w:p w14:paraId="21546ED6" w14:textId="3AA612F1" w:rsidR="005327BD" w:rsidRPr="005327BD" w:rsidRDefault="005327BD" w:rsidP="005327BD">
      <w:r>
        <w:t xml:space="preserve">Sotd.us </w:t>
      </w:r>
      <w:r w:rsidR="00D6170B">
        <w:t xml:space="preserve">Assignment : </w:t>
      </w:r>
      <w:hyperlink r:id="rId6" w:history="1">
        <w:r w:rsidR="00D6170B" w:rsidRPr="000E67AF">
          <w:rPr>
            <w:rStyle w:val="Hyperlink"/>
          </w:rPr>
          <w:t>http://sotd.us/kennethjanssen/CIS4655-Summer2019/Module_1/activity/kjanssen_mod1_activity_8-8-2019.html</w:t>
        </w:r>
      </w:hyperlink>
    </w:p>
    <w:p w14:paraId="21C57512" w14:textId="5FFA5324" w:rsidR="00D6170B" w:rsidRPr="00D6170B" w:rsidRDefault="00D6170B" w:rsidP="00D6170B">
      <w:pPr>
        <w:pStyle w:val="Heading1"/>
        <w:rPr>
          <w:b/>
          <w:bCs/>
        </w:rPr>
      </w:pPr>
      <w:r>
        <w:rPr>
          <w:b/>
          <w:bCs/>
        </w:rPr>
        <w:t>REQ</w:t>
      </w:r>
      <w:r w:rsidRPr="00D6170B">
        <w:rPr>
          <w:b/>
          <w:bCs/>
        </w:rPr>
        <w:t>#1 – Tools Setup</w:t>
      </w:r>
    </w:p>
    <w:p w14:paraId="57C5D2FF" w14:textId="6A4AB909" w:rsidR="00D6170B" w:rsidRDefault="00D6170B">
      <w:r>
        <w:t xml:space="preserve">I have installed ATOM, </w:t>
      </w:r>
      <w:proofErr w:type="spellStart"/>
      <w:r>
        <w:t>Filezilla</w:t>
      </w:r>
      <w:proofErr w:type="spellEnd"/>
      <w:r>
        <w:t xml:space="preserve"> and GitHub (desktop) as well as SOTD access.</w:t>
      </w:r>
    </w:p>
    <w:p w14:paraId="557DDDAE" w14:textId="58AE4F86" w:rsidR="00D6170B" w:rsidRDefault="00D6170B"/>
    <w:p w14:paraId="322DB66D" w14:textId="6C801BC8" w:rsidR="00D6170B" w:rsidRDefault="00D6170B">
      <w:r>
        <w:t>ATOM</w:t>
      </w:r>
      <w:r w:rsidR="005327BD">
        <w:t xml:space="preserve"> </w:t>
      </w:r>
    </w:p>
    <w:p w14:paraId="26EF7EA1" w14:textId="31A9EF32" w:rsidR="00D6170B" w:rsidRDefault="00D6170B">
      <w:r w:rsidRPr="00D6170B">
        <w:drawing>
          <wp:inline distT="0" distB="0" distL="0" distR="0" wp14:anchorId="39012747" wp14:editId="00551D3D">
            <wp:extent cx="6115050" cy="3478915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4271" cy="3501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1E2E5" w14:textId="77777777" w:rsidR="005327BD" w:rsidRDefault="005327BD"/>
    <w:p w14:paraId="60B2F67B" w14:textId="77777777" w:rsidR="005327BD" w:rsidRDefault="005327BD"/>
    <w:p w14:paraId="34938335" w14:textId="77777777" w:rsidR="005327BD" w:rsidRDefault="005327BD"/>
    <w:p w14:paraId="75403944" w14:textId="77777777" w:rsidR="005327BD" w:rsidRDefault="005327BD"/>
    <w:p w14:paraId="62CDD794" w14:textId="1F3D2B0A" w:rsidR="005327BD" w:rsidRDefault="005327BD"/>
    <w:p w14:paraId="08A8EB70" w14:textId="77777777" w:rsidR="005327BD" w:rsidRDefault="005327BD"/>
    <w:p w14:paraId="31839022" w14:textId="3D751AAF" w:rsidR="005327BD" w:rsidRDefault="005327BD">
      <w:proofErr w:type="spellStart"/>
      <w:r>
        <w:lastRenderedPageBreak/>
        <w:t>Github</w:t>
      </w:r>
      <w:proofErr w:type="spellEnd"/>
      <w:r>
        <w:t xml:space="preserve"> (web)</w:t>
      </w:r>
    </w:p>
    <w:p w14:paraId="52A5BB4E" w14:textId="7EB083C0" w:rsidR="00D6170B" w:rsidRDefault="00D6170B">
      <w:r w:rsidRPr="00D6170B">
        <w:drawing>
          <wp:inline distT="0" distB="0" distL="0" distR="0" wp14:anchorId="1ACEE6F8" wp14:editId="121D075F">
            <wp:extent cx="5797924" cy="1895475"/>
            <wp:effectExtent l="190500" t="190500" r="184150" b="1809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09028" cy="189910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238A4912" w14:textId="77777777" w:rsidR="005327BD" w:rsidRDefault="005327BD"/>
    <w:p w14:paraId="5CD65770" w14:textId="1D07AC2A" w:rsidR="00D6170B" w:rsidRDefault="00D6170B">
      <w:proofErr w:type="spellStart"/>
      <w:r>
        <w:t>Filezilla</w:t>
      </w:r>
      <w:proofErr w:type="spellEnd"/>
    </w:p>
    <w:p w14:paraId="4A649209" w14:textId="69274A53" w:rsidR="00D6170B" w:rsidRDefault="00D6170B">
      <w:r w:rsidRPr="00D6170B">
        <w:drawing>
          <wp:inline distT="0" distB="0" distL="0" distR="0" wp14:anchorId="235B36DC" wp14:editId="3C562750">
            <wp:extent cx="5943600" cy="36175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9A6C4" w14:textId="02386DAB" w:rsidR="00D6170B" w:rsidRDefault="00D6170B"/>
    <w:p w14:paraId="3ED4426D" w14:textId="442CE3C9" w:rsidR="00D6170B" w:rsidRPr="00D6170B" w:rsidRDefault="00D6170B" w:rsidP="00D6170B">
      <w:pPr>
        <w:pStyle w:val="Heading1"/>
        <w:rPr>
          <w:b/>
          <w:bCs/>
        </w:rPr>
      </w:pPr>
      <w:r>
        <w:rPr>
          <w:b/>
          <w:bCs/>
        </w:rPr>
        <w:lastRenderedPageBreak/>
        <w:t>REQ</w:t>
      </w:r>
      <w:r w:rsidRPr="00D6170B">
        <w:rPr>
          <w:b/>
          <w:bCs/>
        </w:rPr>
        <w:t>#</w:t>
      </w:r>
      <w:r>
        <w:rPr>
          <w:b/>
          <w:bCs/>
        </w:rPr>
        <w:t>2</w:t>
      </w:r>
      <w:r w:rsidRPr="00D6170B">
        <w:rPr>
          <w:b/>
          <w:bCs/>
        </w:rPr>
        <w:t xml:space="preserve"> – </w:t>
      </w:r>
      <w:r>
        <w:rPr>
          <w:b/>
          <w:bCs/>
        </w:rPr>
        <w:t>Hello World using Bootstrap. See code via URL in next REQ.</w:t>
      </w:r>
    </w:p>
    <w:p w14:paraId="6333A0D7" w14:textId="15869203" w:rsidR="00D6170B" w:rsidRDefault="00D6170B">
      <w:r w:rsidRPr="00D6170B">
        <w:drawing>
          <wp:inline distT="0" distB="0" distL="0" distR="0" wp14:anchorId="45F718C2" wp14:editId="44A8A9CA">
            <wp:extent cx="5943600" cy="29870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9C3895" w14:textId="753C508E" w:rsidR="00D6170B" w:rsidRDefault="00D6170B"/>
    <w:p w14:paraId="6C362FD8" w14:textId="2E66111E" w:rsidR="00D6170B" w:rsidRDefault="00D6170B" w:rsidP="00D6170B">
      <w:pPr>
        <w:pStyle w:val="Heading1"/>
        <w:rPr>
          <w:b/>
          <w:bCs/>
        </w:rPr>
      </w:pPr>
      <w:r>
        <w:rPr>
          <w:b/>
          <w:bCs/>
        </w:rPr>
        <w:t>REQ</w:t>
      </w:r>
      <w:r w:rsidRPr="00D6170B">
        <w:rPr>
          <w:b/>
          <w:bCs/>
        </w:rPr>
        <w:t>#</w:t>
      </w:r>
      <w:r>
        <w:rPr>
          <w:b/>
          <w:bCs/>
        </w:rPr>
        <w:t>3</w:t>
      </w:r>
      <w:r w:rsidRPr="00D6170B">
        <w:rPr>
          <w:b/>
          <w:bCs/>
        </w:rPr>
        <w:t xml:space="preserve"> – </w:t>
      </w:r>
      <w:r>
        <w:rPr>
          <w:b/>
          <w:bCs/>
        </w:rPr>
        <w:t>Provide URL to working page accessible via SOTD.US</w:t>
      </w:r>
    </w:p>
    <w:p w14:paraId="49A51D20" w14:textId="30E34340" w:rsidR="00D6170B" w:rsidRDefault="00D6170B" w:rsidP="00D6170B"/>
    <w:p w14:paraId="1997BFD9" w14:textId="5392FFD8" w:rsidR="00D6170B" w:rsidRDefault="00D6170B" w:rsidP="00D6170B">
      <w:r>
        <w:t xml:space="preserve">Index: </w:t>
      </w:r>
      <w:hyperlink r:id="rId11" w:history="1">
        <w:r>
          <w:rPr>
            <w:rStyle w:val="Hyperlink"/>
          </w:rPr>
          <w:t>http://sotd.us/kennethjanssen/CIS4655-Summer2019/</w:t>
        </w:r>
      </w:hyperlink>
    </w:p>
    <w:p w14:paraId="6C2EF019" w14:textId="4DB990C3" w:rsidR="00D6170B" w:rsidRPr="00D6170B" w:rsidRDefault="00D6170B" w:rsidP="00D6170B">
      <w:r>
        <w:t xml:space="preserve">Assignment : </w:t>
      </w:r>
      <w:hyperlink r:id="rId12" w:history="1">
        <w:r w:rsidRPr="000E67AF">
          <w:rPr>
            <w:rStyle w:val="Hyperlink"/>
          </w:rPr>
          <w:t>http://sotd.us/kennethjanssen/CIS4655-Summer2019/Module_1/activity/kjanssen_mod1_activity_8-8-2019.html</w:t>
        </w:r>
      </w:hyperlink>
    </w:p>
    <w:p w14:paraId="25EB5E3C" w14:textId="77777777" w:rsidR="00D6170B" w:rsidRDefault="00D6170B"/>
    <w:p w14:paraId="0D87EE07" w14:textId="77777777" w:rsidR="00D6170B" w:rsidRDefault="00D6170B"/>
    <w:p w14:paraId="05751592" w14:textId="77777777" w:rsidR="00D6170B" w:rsidRDefault="00D6170B"/>
    <w:p w14:paraId="7D4D782A" w14:textId="77777777" w:rsidR="00D6170B" w:rsidRDefault="00D6170B"/>
    <w:p w14:paraId="69633AF9" w14:textId="77777777" w:rsidR="00D6170B" w:rsidRDefault="00D6170B"/>
    <w:p w14:paraId="532CE858" w14:textId="2007E184" w:rsidR="00D6170B" w:rsidRDefault="00D6170B">
      <w:r w:rsidRPr="00D6170B">
        <w:lastRenderedPageBreak/>
        <w:drawing>
          <wp:inline distT="0" distB="0" distL="0" distR="0" wp14:anchorId="4D17697D" wp14:editId="461EF251">
            <wp:extent cx="5943600" cy="37331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617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Q0NjEzNjUwNzA3NDRR0lEKTi0uzszPAykwrAUArK0kTCwAAAA="/>
  </w:docVars>
  <w:rsids>
    <w:rsidRoot w:val="00D6170B"/>
    <w:rsid w:val="005327BD"/>
    <w:rsid w:val="00665081"/>
    <w:rsid w:val="00B93752"/>
    <w:rsid w:val="00D61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CFBD6"/>
  <w15:chartTrackingRefBased/>
  <w15:docId w15:val="{67759CFC-10B0-4B05-BE9E-52D2873513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170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170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D6170B"/>
    <w:rPr>
      <w:rFonts w:ascii="Times New Roman" w:eastAsia="Times New Roman" w:hAnsi="Times New Roman" w:cs="Times New Roman"/>
      <w:b/>
      <w:bCs/>
      <w:sz w:val="27"/>
      <w:szCs w:val="27"/>
      <w:lang w:eastAsia="zh-CN"/>
    </w:rPr>
  </w:style>
  <w:style w:type="character" w:styleId="Hyperlink">
    <w:name w:val="Hyperlink"/>
    <w:basedOn w:val="DefaultParagraphFont"/>
    <w:uiPriority w:val="99"/>
    <w:unhideWhenUsed/>
    <w:rsid w:val="00D6170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D6170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D6170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7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08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62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1.png"/><Relationship Id="rId12" Type="http://schemas.openxmlformats.org/officeDocument/2006/relationships/hyperlink" Target="http://sotd.us/kennethjanssen/CIS4655-Summer2019/Module_1/activity/kjanssen_mod1_activity_8-8-2019.html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sotd.us/kennethjanssen/CIS4655-Summer2019/Module_1/activity/kjanssen_mod1_activity_8-8-2019.html" TargetMode="External"/><Relationship Id="rId11" Type="http://schemas.openxmlformats.org/officeDocument/2006/relationships/hyperlink" Target="http://sotd.us/kennethjanssen/CIS4655-Summer2019/" TargetMode="External"/><Relationship Id="rId5" Type="http://schemas.openxmlformats.org/officeDocument/2006/relationships/hyperlink" Target="http://sotd.us/kennethjanssen/CIS4655-Summer2019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hyperlink" Target="https://github.com/KennethJanssen/CIS4655-Summer2019/tree/master/Module_1/activity" TargetMode="Externa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98</Words>
  <Characters>113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Janssen</dc:creator>
  <cp:keywords/>
  <dc:description/>
  <cp:lastModifiedBy>Kenneth Janssen</cp:lastModifiedBy>
  <cp:revision>1</cp:revision>
  <dcterms:created xsi:type="dcterms:W3CDTF">2019-08-10T18:17:00Z</dcterms:created>
  <dcterms:modified xsi:type="dcterms:W3CDTF">2019-08-10T18:33:00Z</dcterms:modified>
</cp:coreProperties>
</file>